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865cf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bd86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04:04Z</dcterms:created>
  <dcterms:modified xsi:type="dcterms:W3CDTF">2017-02-25T04:04:04Z</dcterms:modified>
</cp:coreProperties>
</file>